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A9A56" w14:textId="5C45BFCD" w:rsidR="000633A8" w:rsidRDefault="00260069" w:rsidP="000633A8">
      <w:pPr>
        <w:spacing w:after="0" w:line="240" w:lineRule="auto"/>
        <w:ind w:left="714" w:hanging="357"/>
        <w:jc w:val="center"/>
      </w:pPr>
      <w:r w:rsidRPr="003208FD">
        <w:rPr>
          <w:b/>
          <w:bCs/>
        </w:rPr>
        <w:t>Mars Orbit</w:t>
      </w:r>
      <w:r w:rsidR="004F4E67">
        <w:rPr>
          <w:b/>
          <w:bCs/>
        </w:rPr>
        <w:t xml:space="preserve">: Assignment </w:t>
      </w:r>
      <w:r w:rsidR="00BD574D">
        <w:rPr>
          <w:b/>
          <w:bCs/>
        </w:rPr>
        <w:t>2</w:t>
      </w:r>
    </w:p>
    <w:p w14:paraId="119FD600" w14:textId="77777777" w:rsidR="000633A8" w:rsidRDefault="000633A8" w:rsidP="00260069">
      <w:pPr>
        <w:spacing w:after="0" w:line="240" w:lineRule="auto"/>
        <w:ind w:left="714" w:hanging="357"/>
        <w:jc w:val="both"/>
      </w:pPr>
    </w:p>
    <w:p w14:paraId="03DBF170" w14:textId="77777777" w:rsidR="004F4E67" w:rsidRDefault="00260069" w:rsidP="004F4E67">
      <w:pPr>
        <w:spacing w:after="0" w:line="240" w:lineRule="auto"/>
        <w:ind w:left="357" w:hanging="357"/>
        <w:jc w:val="both"/>
      </w:pPr>
      <w:r>
        <w:t xml:space="preserve">This is going to be a tough </w:t>
      </w:r>
      <w:r w:rsidR="000C7175">
        <w:t xml:space="preserve">first </w:t>
      </w:r>
      <w:r>
        <w:t>exercise. But in the end, you would have mastered</w:t>
      </w:r>
    </w:p>
    <w:p w14:paraId="7075B591" w14:textId="4CAF805B" w:rsidR="00260069" w:rsidRDefault="00260069" w:rsidP="004F4E67">
      <w:pPr>
        <w:spacing w:after="0" w:line="240" w:lineRule="auto"/>
        <w:ind w:left="357" w:hanging="357"/>
        <w:jc w:val="both"/>
      </w:pPr>
      <w:r>
        <w:t xml:space="preserve">the </w:t>
      </w:r>
      <w:r w:rsidR="000C7175">
        <w:t xml:space="preserve">Mars Orbit </w:t>
      </w:r>
      <w:r>
        <w:t>module and would have also become very familiar with Python 3.9.0.</w:t>
      </w:r>
    </w:p>
    <w:p w14:paraId="045FE713" w14:textId="6E307C05" w:rsidR="004F4E67" w:rsidRDefault="004F4E67" w:rsidP="00260069">
      <w:pPr>
        <w:spacing w:after="0" w:line="240" w:lineRule="auto"/>
        <w:ind w:left="714" w:hanging="357"/>
        <w:jc w:val="both"/>
      </w:pPr>
    </w:p>
    <w:p w14:paraId="31212B2F" w14:textId="6007C4B8" w:rsidR="000633A8" w:rsidRPr="000633A8" w:rsidRDefault="004F4E67" w:rsidP="004F4E67">
      <w:pPr>
        <w:rPr>
          <w:b/>
          <w:bCs/>
        </w:rPr>
      </w:pPr>
      <w:r>
        <w:rPr>
          <w:b/>
          <w:bCs/>
        </w:rPr>
        <w:t>The d</w:t>
      </w:r>
      <w:r w:rsidR="000633A8" w:rsidRPr="000633A8">
        <w:rPr>
          <w:b/>
          <w:bCs/>
        </w:rPr>
        <w:t>ata set</w:t>
      </w:r>
    </w:p>
    <w:p w14:paraId="58C78B24" w14:textId="39C34806" w:rsidR="000633A8" w:rsidRDefault="000633A8" w:rsidP="004F4E67">
      <w:pPr>
        <w:spacing w:after="0" w:line="240" w:lineRule="auto"/>
        <w:ind w:left="714" w:hanging="357"/>
        <w:jc w:val="both"/>
      </w:pPr>
      <w:r>
        <w:t>01_data_mars_opposition_updated.csv (.csv file)</w:t>
      </w:r>
      <w:r w:rsidR="0010791C">
        <w:t>:</w:t>
      </w:r>
    </w:p>
    <w:p w14:paraId="44F4DDA4" w14:textId="77777777" w:rsidR="00691890" w:rsidRDefault="00691890" w:rsidP="004F4E67">
      <w:pPr>
        <w:spacing w:after="0" w:line="240" w:lineRule="auto"/>
        <w:ind w:left="714" w:hanging="357"/>
        <w:jc w:val="both"/>
      </w:pPr>
    </w:p>
    <w:p w14:paraId="18CD09D9" w14:textId="0CFF9B48" w:rsidR="00691890" w:rsidRDefault="000633A8" w:rsidP="004F4E67">
      <w:pPr>
        <w:spacing w:after="0" w:line="240" w:lineRule="auto"/>
        <w:ind w:left="714" w:hanging="357"/>
        <w:jc w:val="both"/>
      </w:pPr>
      <w:r>
        <w:t>This file contains data on longitude/latitude of Mars under "opposition" with the Sun, in the</w:t>
      </w:r>
    </w:p>
    <w:p w14:paraId="45F3D48A" w14:textId="30A3D91D" w:rsidR="000633A8" w:rsidRDefault="000633A8" w:rsidP="004F4E67">
      <w:pPr>
        <w:spacing w:after="0" w:line="240" w:lineRule="auto"/>
        <w:ind w:left="714" w:hanging="357"/>
        <w:jc w:val="both"/>
      </w:pPr>
      <w:r>
        <w:t>ecliptic coordinate system.</w:t>
      </w:r>
    </w:p>
    <w:p w14:paraId="3E54E1AE" w14:textId="7EE59FF6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lumns A/B/C/D/E are year/month/day/hour/min</w:t>
      </w:r>
      <w:r w:rsidR="000C7175">
        <w:t>ute</w:t>
      </w:r>
      <w:r>
        <w:t xml:space="preserve"> of the opposition.</w:t>
      </w:r>
    </w:p>
    <w:p w14:paraId="1797DFA5" w14:textId="77777777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lumns F,G,H,I denote the ZodiacIndex, Degree, Minute, Second, respectively, of Mars's (heliocentric) longitude in the ecliptic coordinate system. ZodiacIndex refers to the zodiac (Aries 0, Taurus 1, ..., Pisces 11).</w:t>
      </w:r>
    </w:p>
    <w:p w14:paraId="4656233D" w14:textId="77777777" w:rsidR="000633A8" w:rsidRDefault="000633A8" w:rsidP="004F4E67">
      <w:pPr>
        <w:pStyle w:val="ListParagraph"/>
        <w:spacing w:after="0" w:line="240" w:lineRule="auto"/>
        <w:ind w:left="717"/>
        <w:jc w:val="both"/>
      </w:pPr>
      <w:r>
        <w:t>Longitude = ZodiacIndex*30 + Degree + Minute/60 + Second/3600 (degrees)</w:t>
      </w:r>
    </w:p>
    <w:p w14:paraId="098FF67B" w14:textId="77777777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lumns J,K refer to degree, minute of the geocentric latitudinal position of Mars in the ecliptic coordinate system.</w:t>
      </w:r>
    </w:p>
    <w:p w14:paraId="5473D3B1" w14:textId="08AB0C7C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L,M,N,O refer to Mars's mean longitude, with reference to Kepler's approximated equant. </w:t>
      </w:r>
      <w:r w:rsidR="000C7175">
        <w:t>Instead of using this, y</w:t>
      </w:r>
      <w:r>
        <w:t xml:space="preserve">ou will </w:t>
      </w:r>
      <w:r w:rsidR="000C7175">
        <w:t>find</w:t>
      </w:r>
      <w:r w:rsidR="00251671">
        <w:t xml:space="preserve"> </w:t>
      </w:r>
      <w:r w:rsidR="00733BD2">
        <w:t xml:space="preserve">these based </w:t>
      </w:r>
      <w:r w:rsidR="001F0D52">
        <w:t xml:space="preserve">on </w:t>
      </w:r>
      <w:r w:rsidR="00733BD2">
        <w:t>your own equant.</w:t>
      </w:r>
    </w:p>
    <w:p w14:paraId="12B33B16" w14:textId="54C5170F" w:rsidR="000633A8" w:rsidRDefault="000633A8" w:rsidP="00260069">
      <w:pPr>
        <w:spacing w:after="0" w:line="240" w:lineRule="auto"/>
        <w:ind w:left="714" w:hanging="357"/>
        <w:jc w:val="both"/>
      </w:pPr>
    </w:p>
    <w:p w14:paraId="68A723A2" w14:textId="6344F0E5" w:rsidR="00990C19" w:rsidRDefault="004F4E67" w:rsidP="004F4E67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The A</w:t>
      </w:r>
      <w:r w:rsidR="007A7E22" w:rsidRPr="007A7E22">
        <w:rPr>
          <w:b/>
          <w:bCs/>
        </w:rPr>
        <w:t>ssignment</w:t>
      </w:r>
      <w:r>
        <w:rPr>
          <w:b/>
          <w:bCs/>
        </w:rPr>
        <w:t xml:space="preserve"> </w:t>
      </w:r>
      <w:r w:rsidR="00BD574D">
        <w:rPr>
          <w:b/>
          <w:bCs/>
        </w:rPr>
        <w:t>2</w:t>
      </w:r>
    </w:p>
    <w:p w14:paraId="37347DFD" w14:textId="77777777" w:rsidR="004F4E67" w:rsidRPr="007A7E22" w:rsidRDefault="004F4E67" w:rsidP="004F4E67">
      <w:pPr>
        <w:spacing w:after="0" w:line="240" w:lineRule="auto"/>
        <w:jc w:val="both"/>
        <w:rPr>
          <w:b/>
          <w:bCs/>
        </w:rPr>
      </w:pPr>
    </w:p>
    <w:p w14:paraId="0DF5D38C" w14:textId="0EFB81CA" w:rsidR="00D65AC5" w:rsidRDefault="00FE60B5" w:rsidP="004E54B7">
      <w:pPr>
        <w:pStyle w:val="ListParagraph"/>
        <w:numPr>
          <w:ilvl w:val="0"/>
          <w:numId w:val="1"/>
        </w:numPr>
      </w:pPr>
      <w:r>
        <w:t>Assume the following orbit model and parameters:</w:t>
      </w:r>
    </w:p>
    <w:p w14:paraId="64E338A7" w14:textId="37A3B299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Sun is </w:t>
      </w:r>
      <w:r w:rsidR="004E54B7">
        <w:t>at the origin</w:t>
      </w:r>
      <w:r w:rsidR="001F0D52">
        <w:t>.</w:t>
      </w:r>
    </w:p>
    <w:p w14:paraId="7C6953DD" w14:textId="471053A9" w:rsidR="003D1DE5" w:rsidRDefault="003D1DE5" w:rsidP="004E54B7">
      <w:pPr>
        <w:pStyle w:val="ListParagraph"/>
        <w:numPr>
          <w:ilvl w:val="1"/>
          <w:numId w:val="1"/>
        </w:numPr>
      </w:pPr>
      <w:r>
        <w:t>Mars’s orbit is circular, with the centre at a distance 1 unit from the Sun and at an angle c (degrees) from the Sun-Aries reference line.</w:t>
      </w:r>
    </w:p>
    <w:p w14:paraId="636963E6" w14:textId="428BC658" w:rsidR="004E54B7" w:rsidRDefault="00165B62" w:rsidP="004E54B7">
      <w:pPr>
        <w:pStyle w:val="ListParagraph"/>
        <w:numPr>
          <w:ilvl w:val="1"/>
          <w:numId w:val="1"/>
        </w:numPr>
      </w:pPr>
      <w:r>
        <w:t xml:space="preserve">Mars’s </w:t>
      </w:r>
      <w:r w:rsidR="00FE60B5">
        <w:t xml:space="preserve">orbit </w:t>
      </w:r>
      <w:r w:rsidR="003D1DE5">
        <w:t xml:space="preserve">has </w:t>
      </w:r>
      <w:r w:rsidR="004E54B7">
        <w:t xml:space="preserve">radius </w:t>
      </w:r>
      <w:r w:rsidR="00FE60B5">
        <w:t>r (</w:t>
      </w:r>
      <w:r w:rsidR="003208FD">
        <w:t xml:space="preserve">in units of the </w:t>
      </w:r>
      <w:r w:rsidR="00FE60B5">
        <w:t>Sun-centre distance)</w:t>
      </w:r>
      <w:r w:rsidR="001F0D52">
        <w:t>.</w:t>
      </w:r>
    </w:p>
    <w:p w14:paraId="3F62AC74" w14:textId="2D548926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</w:t>
      </w:r>
      <w:r w:rsidR="004E54B7">
        <w:t xml:space="preserve">equant </w:t>
      </w:r>
      <w:r>
        <w:t>is located at</w:t>
      </w:r>
      <w:r w:rsidR="003208FD">
        <w:t xml:space="preserve"> (e1, e2) in </w:t>
      </w:r>
      <w:r>
        <w:t>polar coordinates</w:t>
      </w:r>
      <w:r w:rsidR="00DE1E87">
        <w:t xml:space="preserve"> with centre taken to be the Sun</w:t>
      </w:r>
      <w:r w:rsidR="003208FD">
        <w:t>,</w:t>
      </w:r>
      <w:r>
        <w:t xml:space="preserve"> where e1 is the distance from the Sun and e2 is the angle in degrees with respect to </w:t>
      </w:r>
      <w:r w:rsidR="003D1DE5">
        <w:t>the Sun-</w:t>
      </w:r>
      <w:r w:rsidR="005C6589">
        <w:t xml:space="preserve">Aries </w:t>
      </w:r>
      <w:r w:rsidR="003D1DE5">
        <w:t>reference line</w:t>
      </w:r>
      <w:r w:rsidR="001F0D52">
        <w:t>.</w:t>
      </w:r>
    </w:p>
    <w:p w14:paraId="60F86C7E" w14:textId="751429DA" w:rsidR="004E54B7" w:rsidRDefault="00FE60B5" w:rsidP="004E54B7">
      <w:pPr>
        <w:pStyle w:val="ListParagraph"/>
        <w:numPr>
          <w:ilvl w:val="1"/>
          <w:numId w:val="1"/>
        </w:numPr>
      </w:pPr>
      <w:r>
        <w:t>The</w:t>
      </w:r>
      <w:r w:rsidR="00F07C87">
        <w:t xml:space="preserve"> </w:t>
      </w:r>
      <w:r w:rsidR="003D1DE5">
        <w:t>‘</w:t>
      </w:r>
      <w:r w:rsidR="008665AF">
        <w:t>equant 0</w:t>
      </w:r>
      <w:r w:rsidR="003D1DE5">
        <w:t>’</w:t>
      </w:r>
      <w:r>
        <w:t xml:space="preserve"> angle z (degrees) </w:t>
      </w:r>
      <w:r w:rsidR="00194482">
        <w:t>which is taken as</w:t>
      </w:r>
      <w:r w:rsidR="003D1DE5">
        <w:t xml:space="preserve"> the earliest opposition, </w:t>
      </w:r>
      <w:r w:rsidR="00194482">
        <w:t xml:space="preserve">also </w:t>
      </w:r>
      <w:r w:rsidR="003D1DE5">
        <w:t xml:space="preserve">taken as the reference time zero, </w:t>
      </w:r>
      <w:r>
        <w:t>with respect to</w:t>
      </w:r>
      <w:r w:rsidR="00F07C87">
        <w:t xml:space="preserve"> </w:t>
      </w:r>
      <w:r w:rsidR="003D1DE5">
        <w:t xml:space="preserve">the </w:t>
      </w:r>
      <w:r w:rsidR="005C6589">
        <w:t>equant-</w:t>
      </w:r>
      <w:r w:rsidR="00F07C87">
        <w:t>Aries</w:t>
      </w:r>
      <w:r w:rsidR="005C6589">
        <w:t xml:space="preserve"> line (a line parallel to the Sun-Aries line since Aries is at infinity)</w:t>
      </w:r>
      <w:r w:rsidR="001F0D52">
        <w:t>.</w:t>
      </w:r>
    </w:p>
    <w:p w14:paraId="2683031E" w14:textId="6B09C320" w:rsidR="004E54B7" w:rsidRDefault="00FE60B5" w:rsidP="004E54B7">
      <w:pPr>
        <w:pStyle w:val="ListParagraph"/>
        <w:numPr>
          <w:ilvl w:val="1"/>
          <w:numId w:val="1"/>
        </w:numPr>
      </w:pPr>
      <w:r>
        <w:t>The a</w:t>
      </w:r>
      <w:r w:rsidR="004E54B7">
        <w:t xml:space="preserve">ngular velocity </w:t>
      </w:r>
      <w:r>
        <w:t xml:space="preserve">of Mars </w:t>
      </w:r>
      <w:r w:rsidR="004E54B7">
        <w:t xml:space="preserve">around the equant </w:t>
      </w:r>
      <w:r>
        <w:t>is s degrees per day.</w:t>
      </w:r>
    </w:p>
    <w:p w14:paraId="251DAE2F" w14:textId="2D591015" w:rsidR="00194482" w:rsidRDefault="00194482" w:rsidP="004F4E67">
      <w:pPr>
        <w:ind w:left="720"/>
      </w:pPr>
      <w:r>
        <w:t>It will be helpful to draw a picture with the variables.</w:t>
      </w:r>
    </w:p>
    <w:p w14:paraId="7982E6EC" w14:textId="658E90C3" w:rsidR="004F4E67" w:rsidRDefault="00FE60B5" w:rsidP="004F4E67">
      <w:pPr>
        <w:ind w:left="720"/>
      </w:pPr>
      <w:r>
        <w:t>W</w:t>
      </w:r>
      <w:r w:rsidR="004E54B7">
        <w:t>rite a function to take these as input</w:t>
      </w:r>
      <w:r w:rsidR="00046062">
        <w:t xml:space="preserve"> in the above order</w:t>
      </w:r>
      <w:r>
        <w:t xml:space="preserve">, along with the twelve </w:t>
      </w:r>
      <w:r w:rsidR="00194482">
        <w:t xml:space="preserve">times and twelve </w:t>
      </w:r>
      <w:r>
        <w:t>oppositions, and return the</w:t>
      </w:r>
      <w:r w:rsidR="008665AF">
        <w:t xml:space="preserve"> following:</w:t>
      </w:r>
      <w:r>
        <w:t xml:space="preserve"> </w:t>
      </w:r>
      <w:r w:rsidR="00046062">
        <w:t xml:space="preserve">angular error for each opposition and the </w:t>
      </w:r>
      <w:r>
        <w:t>maximum angular error</w:t>
      </w:r>
      <w:r w:rsidR="004F4E67">
        <w:t>:</w:t>
      </w:r>
    </w:p>
    <w:p w14:paraId="533FE054" w14:textId="00B74D4B" w:rsidR="00046062" w:rsidRPr="004F4E67" w:rsidRDefault="00046062" w:rsidP="004F4E67">
      <w:pPr>
        <w:ind w:left="720"/>
      </w:pPr>
      <w:r w:rsidRPr="009C117D">
        <w:rPr>
          <w:rFonts w:cstheme="minorHAnsi"/>
          <w:b/>
          <w:bCs/>
          <w:sz w:val="20"/>
          <w:szCs w:val="20"/>
        </w:rPr>
        <w:t xml:space="preserve">errors,maxError = </w:t>
      </w:r>
      <w:r w:rsidR="001F0D52">
        <w:rPr>
          <w:rFonts w:cstheme="minorHAnsi"/>
          <w:b/>
          <w:bCs/>
          <w:sz w:val="20"/>
          <w:szCs w:val="20"/>
        </w:rPr>
        <w:t>MarsEquantM</w:t>
      </w:r>
      <w:r w:rsidRPr="009C117D">
        <w:rPr>
          <w:rFonts w:cstheme="minorHAnsi"/>
          <w:b/>
          <w:bCs/>
          <w:sz w:val="20"/>
          <w:szCs w:val="20"/>
        </w:rPr>
        <w:t>odel(c,r,e1,e2,z,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68928413" w14:textId="76158FE8" w:rsidR="00C558CE" w:rsidRDefault="009C117D" w:rsidP="00FE60B5">
      <w:pPr>
        <w:ind w:left="720"/>
      </w:pPr>
      <w:r>
        <w:t xml:space="preserve">The </w:t>
      </w:r>
      <w:r w:rsidR="008665AF">
        <w:t>t</w:t>
      </w:r>
      <w:r w:rsidR="00194482">
        <w:t>hree</w:t>
      </w:r>
      <w:r w:rsidR="008665AF">
        <w:t xml:space="preserve"> </w:t>
      </w:r>
      <w:r>
        <w:t>variables</w:t>
      </w:r>
      <w:r w:rsidR="008665AF">
        <w:t>,</w:t>
      </w:r>
      <w:r>
        <w:t xml:space="preserve"> </w:t>
      </w:r>
      <w:r w:rsidR="00194482">
        <w:t xml:space="preserve">times, </w:t>
      </w:r>
      <w:r w:rsidR="00046062">
        <w:t>oppositions</w:t>
      </w:r>
      <w:r>
        <w:t xml:space="preserve"> (</w:t>
      </w:r>
      <w:r w:rsidR="001F0D52">
        <w:t xml:space="preserve">in </w:t>
      </w:r>
      <w:r>
        <w:t>degrees</w:t>
      </w:r>
      <w:r w:rsidR="001F0D52">
        <w:t xml:space="preserve"> and in</w:t>
      </w:r>
      <w:r>
        <w:t xml:space="preserve"> decimal)</w:t>
      </w:r>
      <w:r w:rsidR="00046062">
        <w:t xml:space="preserve"> and errors </w:t>
      </w:r>
      <w:r>
        <w:t>(degrees, decimal)</w:t>
      </w:r>
      <w:r w:rsidR="008665AF">
        <w:t>,</w:t>
      </w:r>
      <w:r>
        <w:t xml:space="preserve"> </w:t>
      </w:r>
      <w:r w:rsidR="00046062">
        <w:t>are arrays</w:t>
      </w:r>
      <w:r w:rsidR="001F0D52">
        <w:t>;</w:t>
      </w:r>
      <w:r w:rsidR="00046062">
        <w:t xml:space="preserve"> all others are scalar</w:t>
      </w:r>
      <w:r>
        <w:t>s</w:t>
      </w:r>
      <w:r w:rsidR="00046062">
        <w:t>.</w:t>
      </w:r>
      <w:r w:rsidR="00DE1E87">
        <w:t xml:space="preserve"> </w:t>
      </w:r>
    </w:p>
    <w:p w14:paraId="71E1D911" w14:textId="3D93C251" w:rsidR="00046062" w:rsidRDefault="00DE1E87" w:rsidP="00FE60B5">
      <w:pPr>
        <w:ind w:left="720"/>
      </w:pPr>
      <w:r>
        <w:t>[Internally, you can structure your code in a suitable</w:t>
      </w:r>
      <w:r w:rsidR="008665AF">
        <w:t xml:space="preserve"> way with</w:t>
      </w:r>
      <w:r w:rsidR="00C558CE">
        <w:t xml:space="preserve"> your own</w:t>
      </w:r>
      <w:r w:rsidR="008665AF">
        <w:t xml:space="preserve"> </w:t>
      </w:r>
      <w:r w:rsidR="00C558CE">
        <w:t xml:space="preserve">useful </w:t>
      </w:r>
      <w:r w:rsidR="008665AF">
        <w:t>functions</w:t>
      </w:r>
      <w:r>
        <w:t>.]</w:t>
      </w:r>
    </w:p>
    <w:p w14:paraId="3103D672" w14:textId="39BC4154" w:rsidR="00046062" w:rsidRDefault="004E54B7" w:rsidP="004F4E67">
      <w:pPr>
        <w:pStyle w:val="ListParagraph"/>
        <w:numPr>
          <w:ilvl w:val="0"/>
          <w:numId w:val="1"/>
        </w:numPr>
      </w:pPr>
      <w:r>
        <w:t xml:space="preserve">Fix </w:t>
      </w:r>
      <w:r w:rsidR="00FE60B5">
        <w:t>r and s</w:t>
      </w:r>
      <w:r>
        <w:t>. Do a discreti</w:t>
      </w:r>
      <w:r w:rsidR="00FE60B5">
        <w:t>s</w:t>
      </w:r>
      <w:r>
        <w:t>ed exhaustive search over c</w:t>
      </w:r>
      <w:r w:rsidR="00C558CE">
        <w:t>, over</w:t>
      </w:r>
      <w:r>
        <w:t xml:space="preserve"> e</w:t>
      </w:r>
      <w:r w:rsidR="00FE60B5">
        <w:t xml:space="preserve"> = (e1,e2), and </w:t>
      </w:r>
      <w:r w:rsidR="00C558CE">
        <w:t xml:space="preserve">over </w:t>
      </w:r>
      <w:r>
        <w:t>z to minimise the maximum angular error</w:t>
      </w:r>
      <w:r w:rsidR="00FE60B5">
        <w:t xml:space="preserve"> for the given r and s.</w:t>
      </w:r>
      <w:r w:rsidR="00B673D1">
        <w:t xml:space="preserve"> Your output</w:t>
      </w:r>
      <w:r w:rsidR="00BF26F2">
        <w:t>s</w:t>
      </w:r>
      <w:r w:rsidR="00B673D1">
        <w:t xml:space="preserve"> should be the</w:t>
      </w:r>
      <w:r w:rsidR="00BF26F2">
        <w:t xml:space="preserve"> best parameters, the angular error for each opposition, and the</w:t>
      </w:r>
      <w:r w:rsidR="00B673D1">
        <w:t xml:space="preserve"> maximum angular error</w:t>
      </w:r>
      <w:r w:rsidR="00C558CE">
        <w:t>, as follows.</w:t>
      </w:r>
    </w:p>
    <w:p w14:paraId="5E8D3996" w14:textId="1590E094" w:rsidR="00046062" w:rsidRPr="009C117D" w:rsidRDefault="00046062" w:rsidP="00046062">
      <w:pPr>
        <w:pStyle w:val="ListParagraph"/>
        <w:rPr>
          <w:rFonts w:cstheme="minorHAnsi"/>
          <w:b/>
          <w:bCs/>
          <w:sz w:val="20"/>
          <w:szCs w:val="20"/>
        </w:rPr>
      </w:pPr>
      <w:r w:rsidRPr="009C117D">
        <w:rPr>
          <w:rFonts w:cstheme="minorHAnsi"/>
          <w:b/>
          <w:bCs/>
          <w:sz w:val="20"/>
          <w:szCs w:val="20"/>
        </w:rPr>
        <w:lastRenderedPageBreak/>
        <w:t xml:space="preserve">c,e1,e2,z,errors,maxError = </w:t>
      </w:r>
      <w:r w:rsidR="000E1959" w:rsidRPr="009C117D">
        <w:rPr>
          <w:rFonts w:cstheme="minorHAnsi"/>
          <w:b/>
          <w:bCs/>
          <w:sz w:val="20"/>
          <w:szCs w:val="20"/>
        </w:rPr>
        <w:t>best</w:t>
      </w:r>
      <w:r w:rsidRPr="009C117D">
        <w:rPr>
          <w:rFonts w:cstheme="minorHAnsi"/>
          <w:b/>
          <w:bCs/>
          <w:sz w:val="20"/>
          <w:szCs w:val="20"/>
        </w:rPr>
        <w:t>OrbitInnerParams(r,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636AE1CB" w14:textId="77777777" w:rsidR="00FE60B5" w:rsidRDefault="00FE60B5" w:rsidP="00FE60B5">
      <w:pPr>
        <w:pStyle w:val="ListParagraph"/>
      </w:pPr>
    </w:p>
    <w:p w14:paraId="7FB41008" w14:textId="41040DAF" w:rsidR="000E1959" w:rsidRDefault="00AC5148" w:rsidP="004F4E67">
      <w:pPr>
        <w:pStyle w:val="ListParagraph"/>
        <w:numPr>
          <w:ilvl w:val="0"/>
          <w:numId w:val="1"/>
        </w:numPr>
      </w:pPr>
      <w:r>
        <w:t xml:space="preserve">Fix </w:t>
      </w:r>
      <w:r w:rsidR="00FE60B5">
        <w:t>r</w:t>
      </w:r>
      <w:r>
        <w:t>. Do a discreti</w:t>
      </w:r>
      <w:r w:rsidR="00FE60B5">
        <w:t>s</w:t>
      </w:r>
      <w:r>
        <w:t>ed</w:t>
      </w:r>
      <w:r w:rsidR="00FE60B5">
        <w:t xml:space="preserve"> search for s </w:t>
      </w:r>
      <w:r w:rsidR="00B673D1">
        <w:t>(</w:t>
      </w:r>
      <w:r w:rsidR="00FE60B5">
        <w:t>in the neighbourhood of 360 d</w:t>
      </w:r>
      <w:r w:rsidR="00C558CE">
        <w:t>egrees</w:t>
      </w:r>
      <w:r w:rsidR="00FE60B5">
        <w:t xml:space="preserve"> over 687 days</w:t>
      </w:r>
      <w:r w:rsidR="00B673D1">
        <w:t>;</w:t>
      </w:r>
      <w:r w:rsidR="00FE60B5">
        <w:t xml:space="preserve"> </w:t>
      </w:r>
      <w:r w:rsidR="00B673D1">
        <w:t>f</w:t>
      </w:r>
      <w:r w:rsidR="00FE60B5">
        <w:t>or each s, you will use the function</w:t>
      </w:r>
      <w:r w:rsidR="00B673D1">
        <w:t xml:space="preserve"> developed</w:t>
      </w:r>
      <w:r w:rsidR="00FE60B5">
        <w:t xml:space="preserve"> in </w:t>
      </w:r>
      <w:r w:rsidR="00C558CE">
        <w:t>question</w:t>
      </w:r>
      <w:r w:rsidR="00FE60B5">
        <w:t xml:space="preserve"> 2</w:t>
      </w:r>
      <w:r w:rsidR="00B673D1">
        <w:t>)</w:t>
      </w:r>
      <w:r w:rsidR="00FE60B5">
        <w:t>.</w:t>
      </w:r>
      <w:r w:rsidR="00B673D1">
        <w:t xml:space="preserve"> Your output</w:t>
      </w:r>
      <w:r w:rsidR="00BF26F2">
        <w:t>s</w:t>
      </w:r>
      <w:r w:rsidR="00B673D1">
        <w:t xml:space="preserve"> should be the best s</w:t>
      </w:r>
      <w:r w:rsidR="00BF26F2">
        <w:t>, the angular error for each opposition,</w:t>
      </w:r>
      <w:r w:rsidR="00B673D1">
        <w:t xml:space="preserve"> and the maximum angular error</w:t>
      </w:r>
      <w:r w:rsidR="00C558CE">
        <w:t>, as follows.</w:t>
      </w:r>
    </w:p>
    <w:p w14:paraId="32476E07" w14:textId="6CE01892" w:rsidR="00FE60B5" w:rsidRDefault="000E1959" w:rsidP="00FE60B5">
      <w:pPr>
        <w:pStyle w:val="ListParagraph"/>
        <w:rPr>
          <w:rFonts w:cstheme="minorHAnsi"/>
          <w:b/>
          <w:bCs/>
          <w:sz w:val="20"/>
          <w:szCs w:val="20"/>
        </w:rPr>
      </w:pPr>
      <w:r w:rsidRPr="009C117D">
        <w:rPr>
          <w:rFonts w:cstheme="minorHAnsi"/>
          <w:b/>
          <w:bCs/>
          <w:sz w:val="20"/>
          <w:szCs w:val="20"/>
        </w:rPr>
        <w:t>s,errors,maxError = bestS(r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1220A5DE" w14:textId="77777777" w:rsidR="00C558CE" w:rsidRPr="009C117D" w:rsidRDefault="00C558CE" w:rsidP="00FE60B5">
      <w:pPr>
        <w:pStyle w:val="ListParagraph"/>
        <w:rPr>
          <w:rFonts w:cstheme="minorHAnsi"/>
          <w:b/>
          <w:bCs/>
        </w:rPr>
      </w:pPr>
    </w:p>
    <w:p w14:paraId="7FBC87A7" w14:textId="4A63F61F" w:rsidR="000E1959" w:rsidRDefault="00FE60B5" w:rsidP="004F4E67">
      <w:pPr>
        <w:pStyle w:val="ListParagraph"/>
        <w:numPr>
          <w:ilvl w:val="0"/>
          <w:numId w:val="1"/>
        </w:numPr>
      </w:pPr>
      <w:r>
        <w:t>Fix s.</w:t>
      </w:r>
      <w:r w:rsidR="00AC5148">
        <w:t xml:space="preserve"> </w:t>
      </w:r>
      <w:r>
        <w:t>Do a discretised search for r (in the neighbourhood of the average distance of the black dots</w:t>
      </w:r>
      <w:r w:rsidR="00B673D1">
        <w:t xml:space="preserve">, </w:t>
      </w:r>
      <w:r w:rsidR="00C558CE">
        <w:t xml:space="preserve">which are </w:t>
      </w:r>
      <w:r w:rsidR="00B673D1">
        <w:t>described in slide 31,</w:t>
      </w:r>
      <w:r>
        <w:t xml:space="preserve"> from the centre</w:t>
      </w:r>
      <w:r w:rsidR="00B673D1">
        <w:t xml:space="preserve">; </w:t>
      </w:r>
      <w:r w:rsidR="00C558CE">
        <w:t xml:space="preserve">again, </w:t>
      </w:r>
      <w:r w:rsidR="00B673D1">
        <w:t xml:space="preserve">for each r, you will use the function developed in </w:t>
      </w:r>
      <w:r w:rsidR="00C558CE">
        <w:t xml:space="preserve">question </w:t>
      </w:r>
      <w:r w:rsidR="00B673D1">
        <w:t>2). Your output</w:t>
      </w:r>
      <w:r w:rsidR="00BF26F2">
        <w:t>s</w:t>
      </w:r>
      <w:r w:rsidR="00B673D1">
        <w:t xml:space="preserve"> should be the best r</w:t>
      </w:r>
      <w:r w:rsidR="00BF26F2">
        <w:t>,</w:t>
      </w:r>
      <w:r w:rsidR="00BF26F2" w:rsidRPr="00BF26F2">
        <w:t xml:space="preserve"> </w:t>
      </w:r>
      <w:r w:rsidR="00BF26F2">
        <w:t>the angular error for each opposition,</w:t>
      </w:r>
      <w:r w:rsidR="00B673D1">
        <w:t xml:space="preserve"> and the maximum angular error.</w:t>
      </w:r>
    </w:p>
    <w:p w14:paraId="1DD634AF" w14:textId="25DD6FF7" w:rsidR="00BF26F2" w:rsidRDefault="000E1959" w:rsidP="007A7E22">
      <w:pPr>
        <w:pStyle w:val="ListParagraph"/>
        <w:rPr>
          <w:rFonts w:cstheme="minorHAnsi"/>
          <w:b/>
          <w:bCs/>
          <w:sz w:val="20"/>
          <w:szCs w:val="20"/>
        </w:rPr>
      </w:pPr>
      <w:r w:rsidRPr="009C117D">
        <w:rPr>
          <w:rFonts w:cstheme="minorHAnsi"/>
          <w:b/>
          <w:bCs/>
          <w:sz w:val="20"/>
          <w:szCs w:val="20"/>
        </w:rPr>
        <w:t>r,errors,maxError = bestR(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28F3051C" w14:textId="77777777" w:rsidR="007A7E22" w:rsidRPr="007A7E22" w:rsidRDefault="007A7E22" w:rsidP="007A7E22">
      <w:pPr>
        <w:pStyle w:val="ListParagraph"/>
        <w:rPr>
          <w:rFonts w:cstheme="minorHAnsi"/>
          <w:b/>
          <w:bCs/>
        </w:rPr>
      </w:pPr>
    </w:p>
    <w:p w14:paraId="2E411ABA" w14:textId="2ADAB0CD" w:rsidR="000E1959" w:rsidRDefault="00BF26F2" w:rsidP="004F4E67">
      <w:pPr>
        <w:pStyle w:val="ListParagraph"/>
        <w:numPr>
          <w:ilvl w:val="0"/>
          <w:numId w:val="1"/>
        </w:numPr>
      </w:pPr>
      <w:r>
        <w:t xml:space="preserve">Write a wrapper that will search </w:t>
      </w:r>
      <w:r w:rsidR="00DD0673">
        <w:t xml:space="preserve">iteratively </w:t>
      </w:r>
      <w:r>
        <w:t xml:space="preserve">over r and s, starting from an initial guess. Your outputs should be </w:t>
      </w:r>
      <w:r w:rsidR="00DD0673">
        <w:t>the best parameters c, e, z, r, and s, the angular error for each opposition, and the maximum angular error.</w:t>
      </w:r>
    </w:p>
    <w:p w14:paraId="22830C71" w14:textId="18DE8FCA" w:rsidR="00046062" w:rsidRDefault="000E1959" w:rsidP="004F4E67">
      <w:pPr>
        <w:pStyle w:val="ListParagraph"/>
        <w:rPr>
          <w:rFonts w:cstheme="minorHAnsi"/>
          <w:b/>
          <w:bCs/>
          <w:sz w:val="20"/>
          <w:szCs w:val="20"/>
        </w:rPr>
      </w:pPr>
      <w:r w:rsidRPr="009C117D">
        <w:rPr>
          <w:rFonts w:cstheme="minorHAnsi"/>
          <w:b/>
          <w:bCs/>
          <w:sz w:val="20"/>
          <w:szCs w:val="20"/>
        </w:rPr>
        <w:t>r,s,c,e1,e2,z,errors,maxError = bes</w:t>
      </w:r>
      <w:r w:rsidR="007770AF">
        <w:rPr>
          <w:rFonts w:cstheme="minorHAnsi"/>
          <w:b/>
          <w:bCs/>
          <w:sz w:val="20"/>
          <w:szCs w:val="20"/>
        </w:rPr>
        <w:t>tMars</w:t>
      </w:r>
      <w:r w:rsidRPr="009C117D">
        <w:rPr>
          <w:rFonts w:cstheme="minorHAnsi"/>
          <w:b/>
          <w:bCs/>
          <w:sz w:val="20"/>
          <w:szCs w:val="20"/>
        </w:rPr>
        <w:t>OrbitParams(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171DC1CD" w14:textId="77777777" w:rsidR="004F4E67" w:rsidRDefault="004F4E67" w:rsidP="004F4E67">
      <w:pPr>
        <w:rPr>
          <w:b/>
          <w:bCs/>
        </w:rPr>
      </w:pPr>
      <w:r w:rsidRPr="00046062">
        <w:rPr>
          <w:b/>
          <w:bCs/>
        </w:rPr>
        <w:t>What should you submit?</w:t>
      </w:r>
    </w:p>
    <w:p w14:paraId="0B89E33C" w14:textId="07BA09C8" w:rsidR="004F4E67" w:rsidRPr="00D558A0" w:rsidRDefault="004F4E67" w:rsidP="00BD574D">
      <w:pPr>
        <w:spacing w:after="0" w:line="240" w:lineRule="auto"/>
        <w:ind w:left="360"/>
      </w:pPr>
      <w:r>
        <w:t xml:space="preserve">You should submit your </w:t>
      </w:r>
      <w:r w:rsidR="00BD574D">
        <w:t>code</w:t>
      </w:r>
      <w:r>
        <w:t xml:space="preserve"> and report as a single zip file</w:t>
      </w:r>
      <w:r w:rsidR="00BD574D">
        <w:t xml:space="preserve"> which contains:</w:t>
      </w:r>
    </w:p>
    <w:p w14:paraId="43DF2114" w14:textId="6E664751" w:rsidR="004F4E67" w:rsidRPr="009C117D" w:rsidRDefault="004F4E67" w:rsidP="004F4E67">
      <w:pPr>
        <w:spacing w:after="0" w:line="240" w:lineRule="auto"/>
        <w:ind w:left="360"/>
        <w:rPr>
          <w:b/>
          <w:bCs/>
        </w:rPr>
      </w:pPr>
      <w:r w:rsidRPr="009C117D">
        <w:rPr>
          <w:b/>
          <w:bCs/>
        </w:rPr>
        <w:t>Assignment</w:t>
      </w:r>
      <w:r w:rsidR="00BD574D">
        <w:rPr>
          <w:b/>
          <w:bCs/>
        </w:rPr>
        <w:t>2</w:t>
      </w:r>
      <w:r w:rsidRPr="009C117D">
        <w:rPr>
          <w:b/>
          <w:bCs/>
        </w:rPr>
        <w:t>.py</w:t>
      </w:r>
    </w:p>
    <w:p w14:paraId="6204E384" w14:textId="67639435" w:rsidR="004F4E67" w:rsidRPr="00D558A0" w:rsidRDefault="004F4E67" w:rsidP="004F4E67">
      <w:pPr>
        <w:spacing w:after="0" w:line="240" w:lineRule="auto"/>
        <w:ind w:left="360"/>
        <w:rPr>
          <w:b/>
          <w:bCs/>
        </w:rPr>
      </w:pPr>
      <w:r w:rsidRPr="009C117D">
        <w:rPr>
          <w:b/>
          <w:bCs/>
        </w:rPr>
        <w:t>Report</w:t>
      </w:r>
      <w:r w:rsidR="00BD574D">
        <w:rPr>
          <w:b/>
          <w:bCs/>
        </w:rPr>
        <w:t>2</w:t>
      </w:r>
      <w:r w:rsidRPr="009C117D">
        <w:rPr>
          <w:b/>
          <w:bCs/>
        </w:rPr>
        <w:t>.pdf</w:t>
      </w:r>
    </w:p>
    <w:p w14:paraId="79005BFF" w14:textId="5CCEA529" w:rsidR="00BF26F2" w:rsidRDefault="004F4E67" w:rsidP="004F4E67">
      <w:pPr>
        <w:spacing w:after="0" w:line="240" w:lineRule="auto"/>
        <w:ind w:left="360"/>
      </w:pPr>
      <w:r>
        <w:t>Report</w:t>
      </w:r>
      <w:r w:rsidR="00BD574D">
        <w:t>2</w:t>
      </w:r>
      <w:r>
        <w:t xml:space="preserve">.pdf should contain your name as the author, the outputs that you obtained when you ran </w:t>
      </w:r>
      <w:r w:rsidRPr="009C117D">
        <w:rPr>
          <w:b/>
          <w:bCs/>
        </w:rPr>
        <w:t>best</w:t>
      </w:r>
      <w:r>
        <w:rPr>
          <w:b/>
          <w:bCs/>
        </w:rPr>
        <w:t>Mars</w:t>
      </w:r>
      <w:r w:rsidRPr="009C117D">
        <w:rPr>
          <w:b/>
          <w:bCs/>
        </w:rPr>
        <w:t>OrbitParams(oppositions)</w:t>
      </w:r>
      <w:r>
        <w:t>, and an implementation summary</w:t>
      </w:r>
      <w:r w:rsidR="00CC3783">
        <w:t>.</w:t>
      </w:r>
    </w:p>
    <w:sectPr w:rsidR="00BF26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3204D"/>
    <w:multiLevelType w:val="hybridMultilevel"/>
    <w:tmpl w:val="A710A8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964FC"/>
    <w:multiLevelType w:val="hybridMultilevel"/>
    <w:tmpl w:val="D8DC2DB2"/>
    <w:lvl w:ilvl="0" w:tplc="274627F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68AF6012"/>
    <w:multiLevelType w:val="hybridMultilevel"/>
    <w:tmpl w:val="B3BE00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039967">
    <w:abstractNumId w:val="2"/>
  </w:num>
  <w:num w:numId="2" w16cid:durableId="1330866758">
    <w:abstractNumId w:val="0"/>
  </w:num>
  <w:num w:numId="3" w16cid:durableId="2019191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QyMjewtDQ2NzBQ0lEKTi0uzszPAykwqwUAV5oDXiwAAAA="/>
  </w:docVars>
  <w:rsids>
    <w:rsidRoot w:val="00C054DC"/>
    <w:rsid w:val="00046062"/>
    <w:rsid w:val="000633A8"/>
    <w:rsid w:val="000C7175"/>
    <w:rsid w:val="000E1959"/>
    <w:rsid w:val="0010791C"/>
    <w:rsid w:val="00165B62"/>
    <w:rsid w:val="00194482"/>
    <w:rsid w:val="001D7908"/>
    <w:rsid w:val="001F0D52"/>
    <w:rsid w:val="002316CD"/>
    <w:rsid w:val="00251671"/>
    <w:rsid w:val="00260069"/>
    <w:rsid w:val="00284CB0"/>
    <w:rsid w:val="003208FD"/>
    <w:rsid w:val="003D1DE5"/>
    <w:rsid w:val="004E0F62"/>
    <w:rsid w:val="004E54B7"/>
    <w:rsid w:val="004F4E67"/>
    <w:rsid w:val="005C6589"/>
    <w:rsid w:val="00691890"/>
    <w:rsid w:val="00733BD2"/>
    <w:rsid w:val="007770AF"/>
    <w:rsid w:val="007A7E22"/>
    <w:rsid w:val="008665AF"/>
    <w:rsid w:val="00990C19"/>
    <w:rsid w:val="009C117D"/>
    <w:rsid w:val="009C5A10"/>
    <w:rsid w:val="00A322CF"/>
    <w:rsid w:val="00AC5148"/>
    <w:rsid w:val="00B16393"/>
    <w:rsid w:val="00B56AF6"/>
    <w:rsid w:val="00B673D1"/>
    <w:rsid w:val="00BD574D"/>
    <w:rsid w:val="00BF26F2"/>
    <w:rsid w:val="00C054DC"/>
    <w:rsid w:val="00C558CE"/>
    <w:rsid w:val="00CA3EDD"/>
    <w:rsid w:val="00CC3783"/>
    <w:rsid w:val="00D17184"/>
    <w:rsid w:val="00D558A0"/>
    <w:rsid w:val="00D65AC5"/>
    <w:rsid w:val="00DC4C67"/>
    <w:rsid w:val="00DD0673"/>
    <w:rsid w:val="00DE1E87"/>
    <w:rsid w:val="00E21149"/>
    <w:rsid w:val="00F07C87"/>
    <w:rsid w:val="00F60C4A"/>
    <w:rsid w:val="00F733A7"/>
    <w:rsid w:val="00FE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CD051"/>
  <w15:chartTrackingRefBased/>
  <w15:docId w15:val="{80035FBB-B91C-47A9-B9DE-EB19D5CD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Sundaresan</dc:creator>
  <cp:keywords/>
  <dc:description/>
  <cp:lastModifiedBy>Rajesh Sundaresan</cp:lastModifiedBy>
  <cp:revision>7</cp:revision>
  <dcterms:created xsi:type="dcterms:W3CDTF">2022-08-31T08:23:00Z</dcterms:created>
  <dcterms:modified xsi:type="dcterms:W3CDTF">2022-08-31T16:38:00Z</dcterms:modified>
</cp:coreProperties>
</file>